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EDB992" w14:textId="1DD22948" w:rsidR="00A64FB9" w:rsidRDefault="008B4ECC" w:rsidP="00FC0E19">
      <w:pPr>
        <w:pStyle w:val="Heading1"/>
        <w:jc w:val="center"/>
        <w:rPr>
          <w:rFonts w:ascii="Times New Roman" w:hAnsi="Times New Roman" w:cs="Times New Roman"/>
          <w:b/>
          <w:bCs/>
          <w:color w:val="000000" w:themeColor="text1"/>
          <w:lang w:val="en-US"/>
        </w:rPr>
      </w:pPr>
      <w:r w:rsidRPr="00FC0E19">
        <w:rPr>
          <w:rFonts w:ascii="Times New Roman" w:hAnsi="Times New Roman" w:cs="Times New Roman"/>
          <w:b/>
          <w:bCs/>
          <w:color w:val="000000" w:themeColor="text1"/>
          <w:lang w:val="en-US"/>
        </w:rPr>
        <w:t>REFERENCES</w:t>
      </w:r>
    </w:p>
    <w:p w14:paraId="22867990" w14:textId="77777777" w:rsidR="00FC0E19" w:rsidRPr="00FC0E19" w:rsidRDefault="00FC0E19" w:rsidP="00FC0E19">
      <w:pPr>
        <w:rPr>
          <w:lang w:val="en-US"/>
        </w:rPr>
      </w:pP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5"/>
        <w:gridCol w:w="7766"/>
      </w:tblGrid>
      <w:tr w:rsidR="008B4ECC" w:rsidRPr="00C604B6" w14:paraId="74E25EE0" w14:textId="77777777" w:rsidTr="00F24ED3">
        <w:tc>
          <w:tcPr>
            <w:tcW w:w="416" w:type="pct"/>
          </w:tcPr>
          <w:p w14:paraId="763CD41E" w14:textId="6D5A0160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1]</w:t>
            </w:r>
          </w:p>
        </w:tc>
        <w:tc>
          <w:tcPr>
            <w:tcW w:w="4584" w:type="pct"/>
          </w:tcPr>
          <w:p w14:paraId="16A28C05" w14:textId="3766BBF0" w:rsidR="008B4ECC" w:rsidRPr="00C604B6" w:rsidRDefault="008B4ECC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</w:rPr>
              <w:t xml:space="preserve">M. Singh, B. K. </w:t>
            </w:r>
            <w:proofErr w:type="spellStart"/>
            <w:r w:rsidRPr="00C604B6">
              <w:rPr>
                <w:rFonts w:ascii="Times New Roman" w:hAnsi="Times New Roman" w:cs="Times New Roman"/>
                <w:sz w:val="24"/>
                <w:szCs w:val="24"/>
              </w:rPr>
              <w:t>Panigrahi</w:t>
            </w:r>
            <w:proofErr w:type="spellEnd"/>
            <w:r w:rsidRPr="00C604B6">
              <w:rPr>
                <w:rFonts w:ascii="Times New Roman" w:hAnsi="Times New Roman" w:cs="Times New Roman"/>
                <w:sz w:val="24"/>
                <w:szCs w:val="24"/>
              </w:rPr>
              <w:t xml:space="preserve">, and R. P. Maheshwari, “Transmission line fault detection and classification,” in </w:t>
            </w:r>
            <w:r w:rsidRPr="00C604B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2011 International Conference on Emerging Trends in Electrical and Computer Technology</w:t>
            </w:r>
            <w:r w:rsidRPr="00C604B6">
              <w:rPr>
                <w:rFonts w:ascii="Times New Roman" w:hAnsi="Times New Roman" w:cs="Times New Roman"/>
                <w:sz w:val="24"/>
                <w:szCs w:val="24"/>
              </w:rPr>
              <w:t>, 2011, pp. 15–22.</w:t>
            </w:r>
          </w:p>
        </w:tc>
      </w:tr>
      <w:tr w:rsidR="008B4ECC" w:rsidRPr="00C604B6" w14:paraId="796349FB" w14:textId="77777777" w:rsidTr="00F24ED3">
        <w:tc>
          <w:tcPr>
            <w:tcW w:w="416" w:type="pct"/>
          </w:tcPr>
          <w:p w14:paraId="2B5EA705" w14:textId="4EC6C204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2]</w:t>
            </w:r>
          </w:p>
        </w:tc>
        <w:tc>
          <w:tcPr>
            <w:tcW w:w="4584" w:type="pct"/>
          </w:tcPr>
          <w:p w14:paraId="693A372B" w14:textId="2C5A6417" w:rsidR="008B4ECC" w:rsidRPr="00C604B6" w:rsidRDefault="008B4ECC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En.wikipedia.org. 2020. </w:t>
            </w:r>
            <w:r w:rsidRPr="00C604B6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Electric Power Transmission.</w:t>
            </w: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[online] Available at:  &lt;</w:t>
            </w:r>
            <w:hyperlink r:id="rId7" w:history="1">
              <w:r w:rsidRPr="00C604B6">
                <w:rPr>
                  <w:rStyle w:val="Hyperlink"/>
                  <w:rFonts w:ascii="Times New Roman" w:hAnsi="Times New Roman" w:cs="Times New Roman"/>
                  <w:color w:val="000000" w:themeColor="text1"/>
                  <w:sz w:val="24"/>
                  <w:szCs w:val="24"/>
                  <w:u w:val="none"/>
                </w:rPr>
                <w:t>https://en.wikipedia.org/wiki/Electric_power_transmission</w:t>
              </w:r>
            </w:hyperlink>
            <w:r w:rsidRPr="00C604B6">
              <w:rPr>
                <w:rFonts w:ascii="Times New Roman" w:hAnsi="Times New Roman" w:cs="Times New Roman"/>
                <w:sz w:val="24"/>
                <w:szCs w:val="24"/>
              </w:rPr>
              <w:t>&gt; [Accessed 12 April 2020].</w:t>
            </w:r>
          </w:p>
        </w:tc>
      </w:tr>
      <w:tr w:rsidR="008B4ECC" w:rsidRPr="00C604B6" w14:paraId="7A716561" w14:textId="77777777" w:rsidTr="00F24ED3">
        <w:tc>
          <w:tcPr>
            <w:tcW w:w="416" w:type="pct"/>
          </w:tcPr>
          <w:p w14:paraId="711A0875" w14:textId="46FB5DE3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3]</w:t>
            </w:r>
          </w:p>
        </w:tc>
        <w:tc>
          <w:tcPr>
            <w:tcW w:w="4584" w:type="pct"/>
          </w:tcPr>
          <w:p w14:paraId="0EC36E76" w14:textId="5706E8E9" w:rsidR="008B4ECC" w:rsidRPr="00C604B6" w:rsidRDefault="008B4ECC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K. Chen, J. Hu and J. He, "Detection and Classification of Transmission Line Faults Based on Unsupervised Feature Learning and Convolutional Sparse Autoencoder," in </w:t>
            </w:r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IEEE Trans. on Smart Grid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vol. 9, no. 3, pp. 1748-1758, May 2018.</w:t>
            </w:r>
          </w:p>
        </w:tc>
      </w:tr>
      <w:tr w:rsidR="008B4ECC" w:rsidRPr="00C604B6" w14:paraId="75CF38AC" w14:textId="77777777" w:rsidTr="00F24ED3">
        <w:tc>
          <w:tcPr>
            <w:tcW w:w="416" w:type="pct"/>
          </w:tcPr>
          <w:p w14:paraId="6B4B2323" w14:textId="613DA0DA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4]</w:t>
            </w:r>
          </w:p>
        </w:tc>
        <w:tc>
          <w:tcPr>
            <w:tcW w:w="4584" w:type="pct"/>
          </w:tcPr>
          <w:p w14:paraId="3C8FDAF2" w14:textId="2291335C" w:rsidR="008B4ECC" w:rsidRPr="00C604B6" w:rsidRDefault="008B4ECC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</w:rPr>
              <w:t xml:space="preserve">T. </w:t>
            </w:r>
            <w:proofErr w:type="spellStart"/>
            <w:r w:rsidRPr="00C604B6">
              <w:rPr>
                <w:rFonts w:ascii="Times New Roman" w:hAnsi="Times New Roman" w:cs="Times New Roman"/>
                <w:sz w:val="24"/>
                <w:szCs w:val="24"/>
              </w:rPr>
              <w:t>Gönen</w:t>
            </w:r>
            <w:proofErr w:type="spellEnd"/>
            <w:r w:rsidRPr="00C604B6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C604B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Electric power transmission system engineering analysis and design</w:t>
            </w:r>
            <w:r w:rsidRPr="00C604B6">
              <w:rPr>
                <w:rFonts w:ascii="Times New Roman" w:hAnsi="Times New Roman" w:cs="Times New Roman"/>
                <w:sz w:val="24"/>
                <w:szCs w:val="24"/>
              </w:rPr>
              <w:t>, 2nd ed. Boca Raton: CRC Press, 2009.</w:t>
            </w:r>
          </w:p>
        </w:tc>
      </w:tr>
      <w:tr w:rsidR="008B4ECC" w:rsidRPr="00C604B6" w14:paraId="69D0D3A8" w14:textId="77777777" w:rsidTr="00F24ED3">
        <w:tc>
          <w:tcPr>
            <w:tcW w:w="416" w:type="pct"/>
          </w:tcPr>
          <w:p w14:paraId="29BE189F" w14:textId="5CB55191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5]</w:t>
            </w:r>
          </w:p>
        </w:tc>
        <w:tc>
          <w:tcPr>
            <w:tcW w:w="4584" w:type="pct"/>
          </w:tcPr>
          <w:p w14:paraId="7CC3423B" w14:textId="2D560F5A" w:rsidR="008B4ECC" w:rsidRPr="00C604B6" w:rsidRDefault="008B4ECC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</w:rPr>
              <w:t xml:space="preserve">H. Saadat, </w:t>
            </w:r>
            <w:r w:rsidRPr="00C604B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ower System Analysis</w:t>
            </w:r>
            <w:r w:rsidRPr="00C604B6">
              <w:rPr>
                <w:rFonts w:ascii="Times New Roman" w:hAnsi="Times New Roman" w:cs="Times New Roman"/>
                <w:sz w:val="24"/>
                <w:szCs w:val="24"/>
              </w:rPr>
              <w:t>. PSA Publishing, 2010.</w:t>
            </w:r>
          </w:p>
        </w:tc>
      </w:tr>
      <w:tr w:rsidR="008B4ECC" w:rsidRPr="00C604B6" w14:paraId="2DFAF50B" w14:textId="77777777" w:rsidTr="00F24ED3">
        <w:tc>
          <w:tcPr>
            <w:tcW w:w="416" w:type="pct"/>
          </w:tcPr>
          <w:p w14:paraId="0B54C88C" w14:textId="1896387D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6]</w:t>
            </w:r>
          </w:p>
        </w:tc>
        <w:tc>
          <w:tcPr>
            <w:tcW w:w="4584" w:type="pct"/>
          </w:tcPr>
          <w:p w14:paraId="4E9E67A5" w14:textId="4948FE08" w:rsidR="008B4ECC" w:rsidRPr="00C604B6" w:rsidRDefault="008B4ECC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Youssef, O.A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ault classi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fi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cation based on wavelet </w:t>
            </w:r>
            <w:proofErr w:type="gram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ransforms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proofErr w:type="gram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 IEEE/PES Transmission and Distribution Conf. and Exposition, 2001, pp. 531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36.</w:t>
            </w:r>
          </w:p>
        </w:tc>
      </w:tr>
      <w:tr w:rsidR="008B4ECC" w:rsidRPr="00C604B6" w14:paraId="0537BB27" w14:textId="77777777" w:rsidTr="00F24ED3">
        <w:tc>
          <w:tcPr>
            <w:tcW w:w="416" w:type="pct"/>
          </w:tcPr>
          <w:p w14:paraId="0F976125" w14:textId="4E0D51E7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7]</w:t>
            </w:r>
          </w:p>
        </w:tc>
        <w:tc>
          <w:tcPr>
            <w:tcW w:w="4584" w:type="pct"/>
          </w:tcPr>
          <w:p w14:paraId="3D767A1F" w14:textId="1DEF04B7" w:rsidR="008B4ECC" w:rsidRPr="00C604B6" w:rsidRDefault="00C604B6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Lin, W.M., Yang, C.D., Lin, J.H., et al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 fault classi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fi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ation method by RBF neural network with OLS learning procedure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IEEE Trans. Power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Deliv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., 2001,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16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pp. 473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77.</w:t>
            </w:r>
          </w:p>
        </w:tc>
      </w:tr>
      <w:tr w:rsidR="008B4ECC" w:rsidRPr="00C604B6" w14:paraId="55B6D5B2" w14:textId="77777777" w:rsidTr="00F24ED3">
        <w:tc>
          <w:tcPr>
            <w:tcW w:w="416" w:type="pct"/>
          </w:tcPr>
          <w:p w14:paraId="46136A02" w14:textId="59FA4E43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8]</w:t>
            </w:r>
          </w:p>
        </w:tc>
        <w:tc>
          <w:tcPr>
            <w:tcW w:w="4584" w:type="pct"/>
          </w:tcPr>
          <w:p w14:paraId="71D6BA52" w14:textId="314D0A26" w:rsidR="008B4ECC" w:rsidRPr="00C604B6" w:rsidRDefault="00C604B6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Kashyap, K.H., Shenoy, U.J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lassi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fi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cation of power system faults using wavelet transforms and probabilistic neural </w:t>
            </w:r>
            <w:proofErr w:type="gram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etworks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proofErr w:type="gram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. Proc. 2003 Int. </w:t>
            </w: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ymp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 On Circuits and Systems, 2003, ISCAS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3, 2003, vol. 3, pp. III-423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II-426.</w:t>
            </w:r>
          </w:p>
        </w:tc>
      </w:tr>
      <w:tr w:rsidR="008B4ECC" w:rsidRPr="00C604B6" w14:paraId="7234106B" w14:textId="77777777" w:rsidTr="00F24ED3">
        <w:tc>
          <w:tcPr>
            <w:tcW w:w="416" w:type="pct"/>
          </w:tcPr>
          <w:p w14:paraId="6230FBE2" w14:textId="7DB28D5A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9]</w:t>
            </w:r>
          </w:p>
        </w:tc>
        <w:tc>
          <w:tcPr>
            <w:tcW w:w="4584" w:type="pct"/>
          </w:tcPr>
          <w:p w14:paraId="0C3BEE5D" w14:textId="6A7D3636" w:rsidR="008B4ECC" w:rsidRPr="00C604B6" w:rsidRDefault="00C604B6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Chanda, D., Kishore, N.K., Sinha, A.K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 wavelet multiresolution analysis for location of faults on transmission lines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Int. J.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Electr</w:t>
            </w:r>
            <w:proofErr w:type="spellEnd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. Power Energy Syst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., 2003,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25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pp. 59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9.</w:t>
            </w:r>
          </w:p>
        </w:tc>
      </w:tr>
      <w:tr w:rsidR="008B4ECC" w:rsidRPr="00C604B6" w14:paraId="35FA19FC" w14:textId="77777777" w:rsidTr="00F24ED3">
        <w:tc>
          <w:tcPr>
            <w:tcW w:w="416" w:type="pct"/>
          </w:tcPr>
          <w:p w14:paraId="5266C045" w14:textId="5A2E6E22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10]</w:t>
            </w:r>
          </w:p>
        </w:tc>
        <w:tc>
          <w:tcPr>
            <w:tcW w:w="4584" w:type="pct"/>
          </w:tcPr>
          <w:p w14:paraId="4AEB0A61" w14:textId="31C678C1" w:rsidR="008B4ECC" w:rsidRPr="00C604B6" w:rsidRDefault="00C604B6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anaye-Pasand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M., </w:t>
            </w: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horashadi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-Zadeh, H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ransmission line fault detection &amp; phase selection using ANN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Int. Conf. Power Systems Transients, New Orleans, USA, September 2003, pp. 33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3.</w:t>
            </w:r>
          </w:p>
        </w:tc>
      </w:tr>
      <w:tr w:rsidR="008B4ECC" w:rsidRPr="00C604B6" w14:paraId="6FAE5D8F" w14:textId="77777777" w:rsidTr="00F24ED3">
        <w:tc>
          <w:tcPr>
            <w:tcW w:w="416" w:type="pct"/>
          </w:tcPr>
          <w:p w14:paraId="56C39DDB" w14:textId="15496C63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11]</w:t>
            </w:r>
          </w:p>
        </w:tc>
        <w:tc>
          <w:tcPr>
            <w:tcW w:w="4584" w:type="pct"/>
          </w:tcPr>
          <w:p w14:paraId="298BB513" w14:textId="73F826BA" w:rsidR="008B4ECC" w:rsidRPr="00C604B6" w:rsidRDefault="00C604B6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Pradhan, A.K., </w:t>
            </w: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outray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A., </w:t>
            </w: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ti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S., et al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Wavelet fuzzy combined approach for fault classi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fi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ation of a series-compensated transmission line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IEEE Trans. Power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Deliv</w:t>
            </w:r>
            <w:proofErr w:type="spellEnd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.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2004,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19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pp. 1612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618.</w:t>
            </w:r>
          </w:p>
        </w:tc>
      </w:tr>
      <w:tr w:rsidR="008B4ECC" w:rsidRPr="00C604B6" w14:paraId="4C64F208" w14:textId="77777777" w:rsidTr="00F24ED3">
        <w:tc>
          <w:tcPr>
            <w:tcW w:w="416" w:type="pct"/>
          </w:tcPr>
          <w:p w14:paraId="0F4837FB" w14:textId="215E0EB6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[12]</w:t>
            </w:r>
          </w:p>
        </w:tc>
        <w:tc>
          <w:tcPr>
            <w:tcW w:w="4584" w:type="pct"/>
          </w:tcPr>
          <w:p w14:paraId="60984391" w14:textId="613B8C36" w:rsidR="008B4ECC" w:rsidRPr="00C604B6" w:rsidRDefault="00C604B6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horashadi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-Zadeh, H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rti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fi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ial neural network approach to fault classi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fi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cation for double circuit transmission </w:t>
            </w:r>
            <w:proofErr w:type="gram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ines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proofErr w:type="gram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 2004 IEEE/PES Transmission &amp; Distribution Conf. &amp; Exposition, Latin America, 2004, pp. 859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62.</w:t>
            </w:r>
          </w:p>
        </w:tc>
      </w:tr>
      <w:tr w:rsidR="008B4ECC" w:rsidRPr="00C604B6" w14:paraId="18E036D2" w14:textId="77777777" w:rsidTr="00F24ED3">
        <w:tc>
          <w:tcPr>
            <w:tcW w:w="416" w:type="pct"/>
          </w:tcPr>
          <w:p w14:paraId="57A60D5F" w14:textId="73AD31B9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13]</w:t>
            </w:r>
          </w:p>
        </w:tc>
        <w:tc>
          <w:tcPr>
            <w:tcW w:w="4584" w:type="pct"/>
          </w:tcPr>
          <w:p w14:paraId="185BE801" w14:textId="7EEF3F79" w:rsidR="008B4ECC" w:rsidRPr="00C604B6" w:rsidRDefault="00C604B6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Dash, P.K., </w:t>
            </w: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amantaray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S.R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n accurate fault classi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fi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ation algorithm using a minimal radial basis function neural network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Eng. </w:t>
            </w: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tell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. Syst. </w:t>
            </w: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lectr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. Eng. </w:t>
            </w: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mmun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., 2004,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12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pp. 205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10.</w:t>
            </w:r>
          </w:p>
        </w:tc>
      </w:tr>
      <w:tr w:rsidR="008B4ECC" w:rsidRPr="00C604B6" w14:paraId="00AA95A7" w14:textId="77777777" w:rsidTr="00F24ED3">
        <w:tc>
          <w:tcPr>
            <w:tcW w:w="416" w:type="pct"/>
          </w:tcPr>
          <w:p w14:paraId="6CA3E290" w14:textId="3BBC1F84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14]</w:t>
            </w:r>
          </w:p>
        </w:tc>
        <w:tc>
          <w:tcPr>
            <w:tcW w:w="4584" w:type="pct"/>
          </w:tcPr>
          <w:p w14:paraId="6637AB11" w14:textId="290BB20B" w:rsidR="008B4ECC" w:rsidRPr="00C604B6" w:rsidRDefault="00C604B6" w:rsidP="00F24ED3">
            <w:pPr>
              <w:spacing w:after="8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ahanty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R.N., Dutta Gupta, P.B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pplication of RBF neural network to fault classi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fi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ation and location in transmission lines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IEEE Proc.,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Gener</w:t>
            </w:r>
            <w:proofErr w:type="spellEnd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.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Transm</w:t>
            </w:r>
            <w:proofErr w:type="spellEnd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.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Distrib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., 2004,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151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p. 201.</w:t>
            </w:r>
          </w:p>
        </w:tc>
      </w:tr>
      <w:tr w:rsidR="008B4ECC" w:rsidRPr="00C604B6" w14:paraId="3FE68D32" w14:textId="77777777" w:rsidTr="00F24ED3">
        <w:tc>
          <w:tcPr>
            <w:tcW w:w="416" w:type="pct"/>
          </w:tcPr>
          <w:p w14:paraId="2B3BDF6B" w14:textId="30F28CF3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15]</w:t>
            </w:r>
          </w:p>
        </w:tc>
        <w:tc>
          <w:tcPr>
            <w:tcW w:w="4584" w:type="pct"/>
          </w:tcPr>
          <w:p w14:paraId="32F6C4BE" w14:textId="022B56C4" w:rsidR="008B4ECC" w:rsidRPr="00C604B6" w:rsidRDefault="00C604B6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ukaram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D., </w:t>
            </w: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hincha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H.P., </w:t>
            </w: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ijaynarasimha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H.P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rti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fi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ial neural network and support vector machine approach for locating faults in radial distribution systems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IEEE Trans. Power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Deliv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., 2005,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20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pp. 710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21.</w:t>
            </w:r>
          </w:p>
        </w:tc>
      </w:tr>
      <w:tr w:rsidR="008B4ECC" w:rsidRPr="00C604B6" w14:paraId="09E36EFD" w14:textId="77777777" w:rsidTr="00F24ED3">
        <w:tc>
          <w:tcPr>
            <w:tcW w:w="416" w:type="pct"/>
          </w:tcPr>
          <w:p w14:paraId="0AC38308" w14:textId="092641CF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16]</w:t>
            </w:r>
          </w:p>
        </w:tc>
        <w:tc>
          <w:tcPr>
            <w:tcW w:w="4584" w:type="pct"/>
          </w:tcPr>
          <w:p w14:paraId="09868D32" w14:textId="16A27DBD" w:rsidR="008B4ECC" w:rsidRPr="00C604B6" w:rsidRDefault="00C604B6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edighi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A.-R., </w:t>
            </w: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aghifam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M.-R., Malik, O., et al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igh impedance fault detection based on wavelet transform and statistical pattern recognition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IEEE Trans. Power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Deliv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., 2005,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20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pp. 2414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421.</w:t>
            </w:r>
          </w:p>
        </w:tc>
      </w:tr>
      <w:tr w:rsidR="008B4ECC" w:rsidRPr="00C604B6" w14:paraId="07649CA4" w14:textId="77777777" w:rsidTr="00F24ED3">
        <w:tc>
          <w:tcPr>
            <w:tcW w:w="416" w:type="pct"/>
          </w:tcPr>
          <w:p w14:paraId="75259FBF" w14:textId="5A0B429B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17]</w:t>
            </w:r>
          </w:p>
        </w:tc>
        <w:tc>
          <w:tcPr>
            <w:tcW w:w="4584" w:type="pct"/>
          </w:tcPr>
          <w:p w14:paraId="3F6E594C" w14:textId="621FC262" w:rsidR="008B4ECC" w:rsidRPr="00C604B6" w:rsidRDefault="00C604B6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Silva, K.M., Souza, B.A., Brito, N.S.D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ault detection and classi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fi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ation in transmission lines based on wavelet transform and ANN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IEEE Trans. Power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Deliv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., 2006,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21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pp. 2058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63.</w:t>
            </w:r>
          </w:p>
        </w:tc>
      </w:tr>
      <w:tr w:rsidR="008B4ECC" w:rsidRPr="00C604B6" w14:paraId="66E18B6C" w14:textId="77777777" w:rsidTr="00F24ED3">
        <w:tc>
          <w:tcPr>
            <w:tcW w:w="416" w:type="pct"/>
          </w:tcPr>
          <w:p w14:paraId="39DA05DD" w14:textId="58E3C144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18]</w:t>
            </w:r>
          </w:p>
        </w:tc>
        <w:tc>
          <w:tcPr>
            <w:tcW w:w="4584" w:type="pct"/>
          </w:tcPr>
          <w:p w14:paraId="7C1FB14B" w14:textId="63D4CB50" w:rsidR="008B4ECC" w:rsidRPr="00C604B6" w:rsidRDefault="00C604B6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ayabharata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Reddy, M., </w:t>
            </w: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ohanta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D.K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 wavelet-fuzzy combined approach for classi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fi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ation and location of transmission line faults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Int. J.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Electr</w:t>
            </w:r>
            <w:proofErr w:type="spellEnd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. Power Energy Syst.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2007,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29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pp. 669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78.</w:t>
            </w:r>
          </w:p>
        </w:tc>
      </w:tr>
      <w:tr w:rsidR="008B4ECC" w:rsidRPr="00C604B6" w14:paraId="3867DAA2" w14:textId="77777777" w:rsidTr="00F24ED3">
        <w:tc>
          <w:tcPr>
            <w:tcW w:w="416" w:type="pct"/>
          </w:tcPr>
          <w:p w14:paraId="75AE8DC4" w14:textId="7A078F38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19]</w:t>
            </w:r>
          </w:p>
        </w:tc>
        <w:tc>
          <w:tcPr>
            <w:tcW w:w="4584" w:type="pct"/>
          </w:tcPr>
          <w:p w14:paraId="448188BF" w14:textId="16FC4D49" w:rsidR="008B4ECC" w:rsidRPr="00C604B6" w:rsidRDefault="00C604B6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Jung, C.K., Kim, K.H., Lee, J.B., et al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Wavelet and neuro-fuzzy based fault location for combined transmission systems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Int. J.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Electr</w:t>
            </w:r>
            <w:proofErr w:type="spellEnd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. Power Energy Syst.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2007,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29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pp. 445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54.</w:t>
            </w:r>
          </w:p>
        </w:tc>
      </w:tr>
      <w:tr w:rsidR="008B4ECC" w:rsidRPr="00C604B6" w14:paraId="50BC5FE4" w14:textId="77777777" w:rsidTr="00F24ED3">
        <w:tc>
          <w:tcPr>
            <w:tcW w:w="416" w:type="pct"/>
          </w:tcPr>
          <w:p w14:paraId="033B4B20" w14:textId="1CD78CA4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20]</w:t>
            </w:r>
          </w:p>
        </w:tc>
        <w:tc>
          <w:tcPr>
            <w:tcW w:w="4584" w:type="pct"/>
          </w:tcPr>
          <w:p w14:paraId="14BDCF0A" w14:textId="6152B6EA" w:rsidR="008B4ECC" w:rsidRPr="00C604B6" w:rsidRDefault="00C604B6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Parikh, U.B., Das, B., Maheshwari, R.P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mbined wavelet-SVM technique for fault zone detection in a series compensated transmission line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IEEE Trans. Power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Deliv</w:t>
            </w:r>
            <w:proofErr w:type="spellEnd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.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2008,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23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pp. 1789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794.</w:t>
            </w:r>
          </w:p>
        </w:tc>
      </w:tr>
      <w:tr w:rsidR="008B4ECC" w:rsidRPr="00C604B6" w14:paraId="3F6815C0" w14:textId="77777777" w:rsidTr="00F24ED3">
        <w:tc>
          <w:tcPr>
            <w:tcW w:w="416" w:type="pct"/>
          </w:tcPr>
          <w:p w14:paraId="65B79394" w14:textId="6C16AEAD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21]</w:t>
            </w:r>
          </w:p>
        </w:tc>
        <w:tc>
          <w:tcPr>
            <w:tcW w:w="4584" w:type="pct"/>
          </w:tcPr>
          <w:p w14:paraId="4EA5883B" w14:textId="6B046D44" w:rsidR="008B4ECC" w:rsidRPr="00C604B6" w:rsidRDefault="00C604B6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pendar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J., Gupta, C.P., Singh, G.K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Discrete wavelet transform and probabilistic neural </w:t>
            </w:r>
            <w:proofErr w:type="gram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etwork based</w:t>
            </w:r>
            <w:proofErr w:type="gram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algorithm for classi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fi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ation of fault on transmission systems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. Proc. of the </w:t>
            </w: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dicon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2008 IEEE Conf. &amp; Exhibition on Control, Communications and Automation, 2008, vol I, pp. 206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11.</w:t>
            </w:r>
          </w:p>
        </w:tc>
      </w:tr>
      <w:tr w:rsidR="008B4ECC" w:rsidRPr="00C604B6" w14:paraId="68A3B06F" w14:textId="77777777" w:rsidTr="00F24ED3">
        <w:tc>
          <w:tcPr>
            <w:tcW w:w="416" w:type="pct"/>
          </w:tcPr>
          <w:p w14:paraId="17174A2F" w14:textId="0F5AEB19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[22]</w:t>
            </w:r>
          </w:p>
        </w:tc>
        <w:tc>
          <w:tcPr>
            <w:tcW w:w="4584" w:type="pct"/>
          </w:tcPr>
          <w:p w14:paraId="7385A1F9" w14:textId="403CBBEE" w:rsidR="008B4ECC" w:rsidRPr="00C604B6" w:rsidRDefault="00C604B6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amantaray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S.R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ecision tree-based fault zone identi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fi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ation and fault classi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fi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cation in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fl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xible AC transmissions-based transmission line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IET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Gener</w:t>
            </w:r>
            <w:proofErr w:type="spellEnd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.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Transm</w:t>
            </w:r>
            <w:proofErr w:type="spellEnd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.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Distrib</w:t>
            </w:r>
            <w:proofErr w:type="spellEnd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.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2009,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3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pp. 425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36.</w:t>
            </w:r>
          </w:p>
        </w:tc>
      </w:tr>
      <w:tr w:rsidR="008B4ECC" w:rsidRPr="00C604B6" w14:paraId="305B82B7" w14:textId="77777777" w:rsidTr="00F24ED3">
        <w:tc>
          <w:tcPr>
            <w:tcW w:w="416" w:type="pct"/>
          </w:tcPr>
          <w:p w14:paraId="6AB49093" w14:textId="55EF942F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23]</w:t>
            </w:r>
          </w:p>
        </w:tc>
        <w:tc>
          <w:tcPr>
            <w:tcW w:w="4584" w:type="pct"/>
          </w:tcPr>
          <w:p w14:paraId="2C1B5A14" w14:textId="23B85BDA" w:rsidR="008B4ECC" w:rsidRPr="00C604B6" w:rsidRDefault="00C604B6" w:rsidP="00F24ED3">
            <w:pPr>
              <w:spacing w:after="8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amehbozorg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A., </w:t>
            </w: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hahrtash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S.M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 decision-tree-based method for fault classi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fi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ation in single-circuit transmission lines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IEEE Trans. Power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Deliv</w:t>
            </w:r>
            <w:proofErr w:type="spellEnd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.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2010,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25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pp. 2190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196.</w:t>
            </w:r>
          </w:p>
        </w:tc>
      </w:tr>
      <w:tr w:rsidR="008B4ECC" w:rsidRPr="00C604B6" w14:paraId="4681F46B" w14:textId="77777777" w:rsidTr="00F24ED3">
        <w:tc>
          <w:tcPr>
            <w:tcW w:w="416" w:type="pct"/>
          </w:tcPr>
          <w:p w14:paraId="41B26AF7" w14:textId="527B68B8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24]</w:t>
            </w:r>
          </w:p>
        </w:tc>
        <w:tc>
          <w:tcPr>
            <w:tcW w:w="4584" w:type="pct"/>
          </w:tcPr>
          <w:p w14:paraId="74BE6051" w14:textId="46DC9F1B" w:rsidR="008B4ECC" w:rsidRPr="00C604B6" w:rsidRDefault="00C604B6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orkali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M., Lev-Ari, H., </w:t>
            </w: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bur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A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raveling-wave-based fault-location technique for transmission grids via wide-area synchronized voltage measurements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IEEE Trans. Power Syst.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2012,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27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pp. 1003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11.</w:t>
            </w:r>
          </w:p>
        </w:tc>
      </w:tr>
      <w:tr w:rsidR="008B4ECC" w:rsidRPr="00C604B6" w14:paraId="35BC7C96" w14:textId="77777777" w:rsidTr="00F24ED3">
        <w:tc>
          <w:tcPr>
            <w:tcW w:w="416" w:type="pct"/>
          </w:tcPr>
          <w:p w14:paraId="028A836B" w14:textId="1A70D2C8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25]</w:t>
            </w:r>
          </w:p>
        </w:tc>
        <w:tc>
          <w:tcPr>
            <w:tcW w:w="4584" w:type="pct"/>
          </w:tcPr>
          <w:p w14:paraId="16E04B7B" w14:textId="1EE209D0" w:rsidR="008B4ECC" w:rsidRPr="00C604B6" w:rsidRDefault="00C604B6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Jiang, Q., Li, X., Wang, B., et al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MU-based fault location using voltage measurements in large transmission networks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IEEE Trans. Power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Deliv</w:t>
            </w:r>
            <w:proofErr w:type="spellEnd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.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2012,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27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pp. 1644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652.</w:t>
            </w:r>
          </w:p>
        </w:tc>
      </w:tr>
      <w:tr w:rsidR="008B4ECC" w:rsidRPr="00C604B6" w14:paraId="0519D00D" w14:textId="77777777" w:rsidTr="00F24ED3">
        <w:tc>
          <w:tcPr>
            <w:tcW w:w="416" w:type="pct"/>
          </w:tcPr>
          <w:p w14:paraId="1B045B3D" w14:textId="6EB7BFEC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26]</w:t>
            </w:r>
          </w:p>
        </w:tc>
        <w:tc>
          <w:tcPr>
            <w:tcW w:w="4584" w:type="pct"/>
          </w:tcPr>
          <w:p w14:paraId="112CF759" w14:textId="5EB1ECA9" w:rsidR="008B4ECC" w:rsidRPr="00C604B6" w:rsidRDefault="00C604B6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apar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A., </w:t>
            </w: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rsoy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Basa, A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A </w:t>
            </w:r>
            <w:proofErr w:type="gram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erformance oriented</w:t>
            </w:r>
            <w:proofErr w:type="gram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impedance based fault location algorithm for series compensated transmission lines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Int. J.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Electr</w:t>
            </w:r>
            <w:proofErr w:type="spellEnd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. Power Energy Syst.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2015,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71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pp. 209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14.</w:t>
            </w:r>
          </w:p>
        </w:tc>
      </w:tr>
      <w:tr w:rsidR="008B4ECC" w:rsidRPr="00C604B6" w14:paraId="6AC3CA0E" w14:textId="77777777" w:rsidTr="00F24ED3">
        <w:tc>
          <w:tcPr>
            <w:tcW w:w="416" w:type="pct"/>
          </w:tcPr>
          <w:p w14:paraId="4A4F3779" w14:textId="0745BDBA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27]</w:t>
            </w:r>
          </w:p>
        </w:tc>
        <w:tc>
          <w:tcPr>
            <w:tcW w:w="4584" w:type="pct"/>
          </w:tcPr>
          <w:p w14:paraId="5C0FF200" w14:textId="30EEFDB6" w:rsidR="008B4ECC" w:rsidRPr="00C604B6" w:rsidRDefault="00C604B6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</w:rPr>
              <w:t>Florian Rudin, Guo-</w:t>
            </w:r>
            <w:proofErr w:type="spellStart"/>
            <w:r w:rsidRPr="00C604B6">
              <w:rPr>
                <w:rFonts w:ascii="Times New Roman" w:hAnsi="Times New Roman" w:cs="Times New Roman"/>
                <w:sz w:val="24"/>
                <w:szCs w:val="24"/>
              </w:rPr>
              <w:t>Jie</w:t>
            </w:r>
            <w:proofErr w:type="spellEnd"/>
            <w:r w:rsidRPr="00C604B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Pr="00C604B6">
              <w:rPr>
                <w:rFonts w:ascii="Times New Roman" w:hAnsi="Times New Roman" w:cs="Times New Roman"/>
                <w:sz w:val="24"/>
                <w:szCs w:val="24"/>
              </w:rPr>
              <w:t>Li ,</w:t>
            </w:r>
            <w:proofErr w:type="gramEnd"/>
            <w:r w:rsidRPr="00C604B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604B6">
              <w:rPr>
                <w:rFonts w:ascii="Times New Roman" w:hAnsi="Times New Roman" w:cs="Times New Roman"/>
                <w:sz w:val="24"/>
                <w:szCs w:val="24"/>
              </w:rPr>
              <w:t>Keyou</w:t>
            </w:r>
            <w:proofErr w:type="spellEnd"/>
            <w:r w:rsidRPr="00C604B6">
              <w:rPr>
                <w:rFonts w:ascii="Times New Roman" w:hAnsi="Times New Roman" w:cs="Times New Roman"/>
                <w:sz w:val="24"/>
                <w:szCs w:val="24"/>
              </w:rPr>
              <w:t xml:space="preserve"> Wang: ‘An Algorithm for Power System Fault Analysis based on Convolutional Deep Learning Neural Networks’, IJARESM, Volume 5, Issue 9, September- 2017.</w:t>
            </w:r>
          </w:p>
        </w:tc>
      </w:tr>
      <w:tr w:rsidR="008B4ECC" w:rsidRPr="00C604B6" w14:paraId="6CF307A0" w14:textId="77777777" w:rsidTr="00F24ED3">
        <w:tc>
          <w:tcPr>
            <w:tcW w:w="416" w:type="pct"/>
          </w:tcPr>
          <w:p w14:paraId="742B760A" w14:textId="7A4490A2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28]</w:t>
            </w:r>
          </w:p>
        </w:tc>
        <w:tc>
          <w:tcPr>
            <w:tcW w:w="4584" w:type="pct"/>
          </w:tcPr>
          <w:p w14:paraId="425C609C" w14:textId="051FA98A" w:rsidR="008B4ECC" w:rsidRPr="00C604B6" w:rsidRDefault="00C604B6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. Jain, T. C. Archana and M. B. K. Sahoo, "A Methodology for Fault Detection and Classification Using PMU Measurements," 2018 20th National Power Systems Conference (NPSC), Tiruchirappalli, India, 2018, pp. 1-6.</w:t>
            </w:r>
          </w:p>
        </w:tc>
      </w:tr>
      <w:tr w:rsidR="008B4ECC" w:rsidRPr="00C604B6" w14:paraId="2282E4CE" w14:textId="77777777" w:rsidTr="00F24ED3">
        <w:tc>
          <w:tcPr>
            <w:tcW w:w="416" w:type="pct"/>
          </w:tcPr>
          <w:p w14:paraId="427885DA" w14:textId="754AF347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29]</w:t>
            </w:r>
          </w:p>
        </w:tc>
        <w:tc>
          <w:tcPr>
            <w:tcW w:w="4584" w:type="pct"/>
          </w:tcPr>
          <w:p w14:paraId="24B3D86F" w14:textId="4E36ACDF" w:rsidR="008B4ECC" w:rsidRPr="00C604B6" w:rsidRDefault="00C604B6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</w:rPr>
              <w:t>K. Chen, C. Huang, and J. L. He, “Fault detection, classification and location for transmission lines and distribution systems: A review on the methods,” High Voltage, vol. 1, no. 1, pp. 25–33, 2016.</w:t>
            </w:r>
          </w:p>
        </w:tc>
      </w:tr>
      <w:tr w:rsidR="008B4ECC" w:rsidRPr="00C604B6" w14:paraId="63FE96DA" w14:textId="77777777" w:rsidTr="00F24ED3">
        <w:tc>
          <w:tcPr>
            <w:tcW w:w="416" w:type="pct"/>
          </w:tcPr>
          <w:p w14:paraId="12907B72" w14:textId="2E4B264F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30]</w:t>
            </w:r>
          </w:p>
        </w:tc>
        <w:tc>
          <w:tcPr>
            <w:tcW w:w="4584" w:type="pct"/>
          </w:tcPr>
          <w:p w14:paraId="4BDC7844" w14:textId="5EA0A691" w:rsidR="008B4ECC" w:rsidRPr="00C604B6" w:rsidRDefault="00C604B6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En.wikipedia.org. 2020. </w:t>
            </w:r>
            <w:r w:rsidRPr="00C604B6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shd w:val="clear" w:color="auto" w:fill="FFFFFF"/>
              </w:rPr>
              <w:t>Deep Learning</w:t>
            </w:r>
            <w:r w:rsidRPr="00C604B6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. [online] Available at: &lt;https://en.wikipedia.org/wiki/Deep_learning&gt; [Accessed 12 April 2020].</w:t>
            </w:r>
          </w:p>
        </w:tc>
      </w:tr>
      <w:tr w:rsidR="008B4ECC" w:rsidRPr="00C604B6" w14:paraId="333320AF" w14:textId="77777777" w:rsidTr="00F24ED3">
        <w:tc>
          <w:tcPr>
            <w:tcW w:w="416" w:type="pct"/>
          </w:tcPr>
          <w:p w14:paraId="38EE1458" w14:textId="7058E9E5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31]</w:t>
            </w:r>
          </w:p>
        </w:tc>
        <w:tc>
          <w:tcPr>
            <w:tcW w:w="4584" w:type="pct"/>
          </w:tcPr>
          <w:p w14:paraId="208F4412" w14:textId="72229E03" w:rsidR="008B4ECC" w:rsidRPr="00C604B6" w:rsidRDefault="00C604B6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En.wikipedia.org. 2020. </w:t>
            </w:r>
            <w:r w:rsidRPr="00C604B6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shd w:val="clear" w:color="auto" w:fill="FFFFFF"/>
              </w:rPr>
              <w:t>Artificial Neural Network</w:t>
            </w:r>
            <w:r w:rsidRPr="00C604B6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. [online] Available at: &lt;https://en.wikipedia.org/wiki/Artificial_neural_network&gt; [Accessed 12 April 2020].</w:t>
            </w:r>
          </w:p>
        </w:tc>
      </w:tr>
      <w:tr w:rsidR="008B4ECC" w:rsidRPr="00C604B6" w14:paraId="0953BFBA" w14:textId="77777777" w:rsidTr="00F24ED3">
        <w:tc>
          <w:tcPr>
            <w:tcW w:w="416" w:type="pct"/>
          </w:tcPr>
          <w:p w14:paraId="4B79B19D" w14:textId="3A463991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32]</w:t>
            </w:r>
          </w:p>
        </w:tc>
        <w:tc>
          <w:tcPr>
            <w:tcW w:w="4584" w:type="pct"/>
          </w:tcPr>
          <w:p w14:paraId="169FBE49" w14:textId="4CF03C34" w:rsidR="008B4ECC" w:rsidRPr="00C604B6" w:rsidRDefault="00C604B6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T. </w:t>
            </w: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Katte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, "Recurrent Neural Network and its Various Architecture Types", </w:t>
            </w:r>
            <w:r w:rsidRPr="00C604B6">
              <w:rPr>
                <w:rStyle w:val="Emphasis"/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International Journal of Research and Scientific Innovation (IJRSI)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, vol. 5, pp. 124-129, 2018.</w:t>
            </w:r>
          </w:p>
        </w:tc>
      </w:tr>
      <w:tr w:rsidR="008B4ECC" w:rsidRPr="00C604B6" w14:paraId="2F3EA076" w14:textId="77777777" w:rsidTr="00F24ED3">
        <w:tc>
          <w:tcPr>
            <w:tcW w:w="416" w:type="pct"/>
          </w:tcPr>
          <w:p w14:paraId="6CEF07CD" w14:textId="57C3DC6C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[33]</w:t>
            </w:r>
          </w:p>
        </w:tc>
        <w:tc>
          <w:tcPr>
            <w:tcW w:w="4584" w:type="pct"/>
          </w:tcPr>
          <w:p w14:paraId="290B3D62" w14:textId="7D2C0D84" w:rsidR="008B4ECC" w:rsidRPr="00C604B6" w:rsidRDefault="00C604B6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En.wikipedia.org. 2020. </w:t>
            </w:r>
            <w:r w:rsidRPr="00C604B6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shd w:val="clear" w:color="auto" w:fill="FFFFFF"/>
              </w:rPr>
              <w:t>MATLAB</w:t>
            </w:r>
            <w:r w:rsidRPr="00C604B6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. [online] Available at: &lt;https://en.wikipedia.org/wiki/MATLAB&gt; [Accessed 12 April 2020].</w:t>
            </w:r>
          </w:p>
        </w:tc>
      </w:tr>
      <w:tr w:rsidR="008B4ECC" w:rsidRPr="00C604B6" w14:paraId="0566CF26" w14:textId="77777777" w:rsidTr="00F24ED3">
        <w:tc>
          <w:tcPr>
            <w:tcW w:w="416" w:type="pct"/>
          </w:tcPr>
          <w:p w14:paraId="109E89C4" w14:textId="07529147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34]</w:t>
            </w:r>
          </w:p>
        </w:tc>
        <w:tc>
          <w:tcPr>
            <w:tcW w:w="4584" w:type="pct"/>
          </w:tcPr>
          <w:p w14:paraId="2D17CED7" w14:textId="67F13040" w:rsidR="008B4ECC" w:rsidRPr="00C604B6" w:rsidRDefault="00C604B6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En.wikipedia.org. 2020. 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shd w:val="clear" w:color="auto" w:fill="FFFFFF"/>
              </w:rPr>
              <w:t>Neurosolutions</w:t>
            </w:r>
            <w:proofErr w:type="spellEnd"/>
            <w:r w:rsidRPr="00C604B6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. [online] Available at: &lt;https://en.wikipedia.org/wiki/NeuroSolutions&gt; [Accessed 12 April 2020].</w:t>
            </w:r>
          </w:p>
        </w:tc>
      </w:tr>
    </w:tbl>
    <w:p w14:paraId="01DBC6B2" w14:textId="77777777" w:rsidR="008B4ECC" w:rsidRPr="008B4ECC" w:rsidRDefault="008B4ECC" w:rsidP="008B4ECC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sectPr w:rsidR="008B4ECC" w:rsidRPr="008B4ECC" w:rsidSect="00205F35">
      <w:footerReference w:type="default" r:id="rId8"/>
      <w:pgSz w:w="11906" w:h="16838"/>
      <w:pgMar w:top="1440" w:right="1440" w:bottom="1440" w:left="1985" w:header="709" w:footer="709" w:gutter="0"/>
      <w:pgNumType w:start="36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5AD749" w14:textId="77777777" w:rsidR="00665D44" w:rsidRDefault="00665D44" w:rsidP="00205F35">
      <w:pPr>
        <w:spacing w:after="0" w:line="240" w:lineRule="auto"/>
      </w:pPr>
      <w:r>
        <w:separator/>
      </w:r>
    </w:p>
  </w:endnote>
  <w:endnote w:type="continuationSeparator" w:id="0">
    <w:p w14:paraId="1BF3EA28" w14:textId="77777777" w:rsidR="00665D44" w:rsidRDefault="00665D44" w:rsidP="00205F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4269244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0ACA6F" w14:textId="261C9655" w:rsidR="00205F35" w:rsidRDefault="00205F3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2D34E8F" w14:textId="77777777" w:rsidR="00205F35" w:rsidRDefault="00205F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9EE66D" w14:textId="77777777" w:rsidR="00665D44" w:rsidRDefault="00665D44" w:rsidP="00205F35">
      <w:pPr>
        <w:spacing w:after="0" w:line="240" w:lineRule="auto"/>
      </w:pPr>
      <w:r>
        <w:separator/>
      </w:r>
    </w:p>
  </w:footnote>
  <w:footnote w:type="continuationSeparator" w:id="0">
    <w:p w14:paraId="25D7E825" w14:textId="77777777" w:rsidR="00665D44" w:rsidRDefault="00665D44" w:rsidP="00205F3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B54C32"/>
    <w:multiLevelType w:val="hybridMultilevel"/>
    <w:tmpl w:val="369A0B64"/>
    <w:lvl w:ilvl="0" w:tplc="CA66216C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2B659E"/>
    <w:multiLevelType w:val="hybridMultilevel"/>
    <w:tmpl w:val="369A0B64"/>
    <w:lvl w:ilvl="0" w:tplc="CA66216C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0MzK0MDEyNjE3MzJW0lEKTi0uzszPAykwrgUAhSxPIywAAAA="/>
  </w:docVars>
  <w:rsids>
    <w:rsidRoot w:val="008B4ECC"/>
    <w:rsid w:val="00205F35"/>
    <w:rsid w:val="00665D44"/>
    <w:rsid w:val="008B4ECC"/>
    <w:rsid w:val="00A64FB9"/>
    <w:rsid w:val="00C604B6"/>
    <w:rsid w:val="00F24ED3"/>
    <w:rsid w:val="00FC0E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B74FFE"/>
  <w15:chartTrackingRefBased/>
  <w15:docId w15:val="{B4E68D27-DB8D-44EE-8AA6-9CCAF20D5E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C0E1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B4E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B4ECC"/>
    <w:pPr>
      <w:spacing w:line="360" w:lineRule="auto"/>
      <w:ind w:left="720"/>
      <w:contextualSpacing/>
      <w:jc w:val="both"/>
    </w:pPr>
    <w:rPr>
      <w:rFonts w:ascii="Times New Roman" w:hAnsi="Times New Roman"/>
      <w:sz w:val="24"/>
    </w:rPr>
  </w:style>
  <w:style w:type="character" w:styleId="Hyperlink">
    <w:name w:val="Hyperlink"/>
    <w:basedOn w:val="DefaultParagraphFont"/>
    <w:uiPriority w:val="99"/>
    <w:unhideWhenUsed/>
    <w:rsid w:val="008B4ECC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C604B6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F24ED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C0E1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205F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5F35"/>
  </w:style>
  <w:style w:type="paragraph" w:styleId="Footer">
    <w:name w:val="footer"/>
    <w:basedOn w:val="Normal"/>
    <w:link w:val="FooterChar"/>
    <w:uiPriority w:val="99"/>
    <w:unhideWhenUsed/>
    <w:rsid w:val="00205F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5F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en.wikipedia.org/wiki/Electric_power_transmissio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4</Pages>
  <Words>970</Words>
  <Characters>5531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ankumar Edagotti</dc:creator>
  <cp:keywords/>
  <dc:description/>
  <cp:lastModifiedBy>Pavankumar Edagotti</cp:lastModifiedBy>
  <cp:revision>3</cp:revision>
  <dcterms:created xsi:type="dcterms:W3CDTF">2020-04-12T10:49:00Z</dcterms:created>
  <dcterms:modified xsi:type="dcterms:W3CDTF">2020-04-12T12:12:00Z</dcterms:modified>
</cp:coreProperties>
</file>